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9AAC" w14:textId="254647B0" w:rsidR="007854D3" w:rsidRDefault="007854D3" w:rsidP="00D93A50">
      <w:pPr>
        <w:pStyle w:val="Header"/>
        <w:ind w:right="360"/>
        <w:rPr>
          <w:color w:val="808080" w:themeColor="background1" w:themeShade="80"/>
        </w:rPr>
      </w:pPr>
      <w:r>
        <w:rPr>
          <w:color w:val="808080" w:themeColor="background1" w:themeShade="80"/>
        </w:rPr>
        <w:t>IST311 (Fall 2018)</w:t>
      </w:r>
    </w:p>
    <w:p w14:paraId="728F39B4" w14:textId="77777777" w:rsidR="00D93A50" w:rsidRDefault="00D93A50" w:rsidP="00D93A50">
      <w:pPr>
        <w:pStyle w:val="Header"/>
        <w:ind w:right="360"/>
        <w:rPr>
          <w:color w:val="808080" w:themeColor="background1" w:themeShade="80"/>
        </w:rPr>
      </w:pPr>
      <w:r>
        <w:rPr>
          <w:color w:val="808080" w:themeColor="background1" w:themeShade="80"/>
        </w:rPr>
        <w:t>Group 2</w:t>
      </w:r>
    </w:p>
    <w:p w14:paraId="1CA0E08E" w14:textId="77777777" w:rsidR="00D93A50" w:rsidRDefault="00D93A50" w:rsidP="00D93A50">
      <w:pPr>
        <w:pStyle w:val="Header"/>
        <w:rPr>
          <w:color w:val="808080" w:themeColor="background1" w:themeShade="80"/>
        </w:rPr>
      </w:pPr>
      <w:r>
        <w:rPr>
          <w:color w:val="808080" w:themeColor="background1" w:themeShade="80"/>
        </w:rPr>
        <w:t>September 4, 2018</w:t>
      </w:r>
    </w:p>
    <w:p w14:paraId="432F63BD" w14:textId="77777777" w:rsidR="00255C53" w:rsidRDefault="00255C53" w:rsidP="00255C53">
      <w:pPr>
        <w:pStyle w:val="Header"/>
        <w:jc w:val="center"/>
        <w:rPr>
          <w:color w:val="808080" w:themeColor="background1" w:themeShade="80"/>
        </w:rPr>
      </w:pPr>
      <w:r>
        <w:rPr>
          <w:color w:val="808080" w:themeColor="background1" w:themeShade="80"/>
        </w:rPr>
        <w:t>Pool Access System</w:t>
      </w:r>
    </w:p>
    <w:p w14:paraId="303D854B" w14:textId="77777777" w:rsidR="00255C53" w:rsidRPr="00A357F6" w:rsidRDefault="00255C53" w:rsidP="00255C53">
      <w:pPr>
        <w:pStyle w:val="Header"/>
        <w:jc w:val="center"/>
        <w:rPr>
          <w:color w:val="808080" w:themeColor="background1" w:themeShade="80"/>
        </w:rPr>
      </w:pPr>
    </w:p>
    <w:p w14:paraId="69FB204F" w14:textId="1BCE9B3F" w:rsidR="007854D3" w:rsidRPr="00EF7F8D" w:rsidRDefault="007854D3" w:rsidP="007854D3">
      <w:pPr>
        <w:pStyle w:val="Heading1"/>
      </w:pPr>
      <w:r>
        <w:t>Introduction</w:t>
      </w:r>
    </w:p>
    <w:p w14:paraId="1B958C74" w14:textId="2ED35436" w:rsidR="00D93A50" w:rsidRDefault="00DF2A73" w:rsidP="00DF2A73">
      <w:r>
        <w:tab/>
      </w:r>
    </w:p>
    <w:p w14:paraId="7C5266C4" w14:textId="3C319602" w:rsidR="00DF2A73" w:rsidRDefault="00DF2A73" w:rsidP="00DF2A73">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w:t>
      </w:r>
    </w:p>
    <w:p w14:paraId="55549B0C" w14:textId="66D82A8F" w:rsidR="00010AEB" w:rsidRDefault="00010AEB" w:rsidP="00DF2A73">
      <w:r>
        <w:tab/>
        <w:t xml:space="preserve">The development period is broken up into five sprints, each lasting 2 weeks. 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DF2A73">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DF2A73">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DF2A73">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DF2A73">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DF2A73">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1684304C" w14:textId="77777777" w:rsidR="007F5241" w:rsidRDefault="007F5241" w:rsidP="007F5241"/>
    <w:p w14:paraId="683D91CC" w14:textId="77777777" w:rsidR="007F5241" w:rsidRDefault="007F5241" w:rsidP="007F5241"/>
    <w:p w14:paraId="1D0F362C" w14:textId="77777777" w:rsidR="007F5241" w:rsidRDefault="007F5241" w:rsidP="007F5241"/>
    <w:p w14:paraId="6B9E0182" w14:textId="77777777" w:rsidR="007F5241" w:rsidRDefault="007F5241" w:rsidP="007F5241"/>
    <w:p w14:paraId="27ACDC07" w14:textId="77777777" w:rsidR="007F5241" w:rsidRPr="007F5241" w:rsidRDefault="007F5241" w:rsidP="007F5241"/>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Pr="007F5241" w:rsidRDefault="007F5241" w:rsidP="007F5241"/>
    <w:p w14:paraId="511AAB76" w14:textId="3CE2D95F" w:rsidR="002E1637" w:rsidRDefault="00BF40C5" w:rsidP="007F5241">
      <w:pPr>
        <w:pStyle w:val="Heading1"/>
        <w:rPr>
          <w:shd w:val="clear" w:color="auto" w:fill="FFFFFF"/>
        </w:rPr>
      </w:pPr>
      <w:r w:rsidRPr="00BF40C5">
        <w:rPr>
          <w:shd w:val="clear" w:color="auto" w:fill="FFFFFF"/>
        </w:rPr>
        <w:lastRenderedPageBreak/>
        <w:t>Product Backlog Stories</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bookmarkStart w:id="0" w:name="_GoBack"/>
            <w:bookmarkEnd w:id="0"/>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615AB5F6"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D506D2">
              <w:t xml:space="preserve">report tab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CBD1F" w14:textId="77777777" w:rsidR="00A902F2" w:rsidRDefault="00A902F2" w:rsidP="004F4459">
      <w:r>
        <w:separator/>
      </w:r>
    </w:p>
  </w:endnote>
  <w:endnote w:type="continuationSeparator" w:id="0">
    <w:p w14:paraId="49C938E9" w14:textId="77777777" w:rsidR="00A902F2" w:rsidRDefault="00A902F2"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A5027" w14:textId="77777777" w:rsidR="00A902F2" w:rsidRDefault="00A902F2" w:rsidP="004F4459">
      <w:r>
        <w:separator/>
      </w:r>
    </w:p>
  </w:footnote>
  <w:footnote w:type="continuationSeparator" w:id="0">
    <w:p w14:paraId="69650700" w14:textId="77777777" w:rsidR="00A902F2" w:rsidRDefault="00A902F2"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012E1B" w:rsidRDefault="00012E1B"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5BBC468E" w:rsidR="00012E1B" w:rsidRDefault="00012E1B" w:rsidP="00D93A50">
    <w:pPr>
      <w:pStyle w:val="Header"/>
      <w:ind w:right="360"/>
      <w:jc w:val="right"/>
      <w:rPr>
        <w:color w:val="808080" w:themeColor="background1" w:themeShade="80"/>
      </w:rPr>
    </w:pPr>
    <w:r>
      <w:rPr>
        <w:color w:val="808080" w:themeColor="background1" w:themeShade="80"/>
      </w:rPr>
      <w:tab/>
    </w:r>
    <w:r w:rsidRPr="00D93A50">
      <w:rPr>
        <w:color w:val="808080" w:themeColor="background1" w:themeShade="80"/>
      </w:rPr>
      <w:t>User Stories, Product Backlog, Sprint Estimates</w:t>
    </w:r>
    <w:r>
      <w:rPr>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46080"/>
    <w:rsid w:val="00057138"/>
    <w:rsid w:val="0008703D"/>
    <w:rsid w:val="0009273B"/>
    <w:rsid w:val="000D6E24"/>
    <w:rsid w:val="000D6EE4"/>
    <w:rsid w:val="000F0AAC"/>
    <w:rsid w:val="001366CD"/>
    <w:rsid w:val="001539DB"/>
    <w:rsid w:val="00183FB5"/>
    <w:rsid w:val="0019218C"/>
    <w:rsid w:val="001948CC"/>
    <w:rsid w:val="001A3456"/>
    <w:rsid w:val="001B0907"/>
    <w:rsid w:val="001B1D01"/>
    <w:rsid w:val="001C248D"/>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703909"/>
    <w:rsid w:val="007158C0"/>
    <w:rsid w:val="007166F8"/>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43B1"/>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0D5C"/>
    <w:rsid w:val="00A261A1"/>
    <w:rsid w:val="00A31782"/>
    <w:rsid w:val="00A357F6"/>
    <w:rsid w:val="00A40B0D"/>
    <w:rsid w:val="00A46AEE"/>
    <w:rsid w:val="00A46B2F"/>
    <w:rsid w:val="00A550AA"/>
    <w:rsid w:val="00A64631"/>
    <w:rsid w:val="00A7069D"/>
    <w:rsid w:val="00A75702"/>
    <w:rsid w:val="00A87407"/>
    <w:rsid w:val="00A902F2"/>
    <w:rsid w:val="00A92BC0"/>
    <w:rsid w:val="00AB7A33"/>
    <w:rsid w:val="00AC7D9B"/>
    <w:rsid w:val="00AE777E"/>
    <w:rsid w:val="00B215C3"/>
    <w:rsid w:val="00B37492"/>
    <w:rsid w:val="00B47B2E"/>
    <w:rsid w:val="00B554C0"/>
    <w:rsid w:val="00BA4E69"/>
    <w:rsid w:val="00BA6271"/>
    <w:rsid w:val="00BF40C5"/>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17EA5"/>
    <w:rsid w:val="00D42A28"/>
    <w:rsid w:val="00D45C16"/>
    <w:rsid w:val="00D506D2"/>
    <w:rsid w:val="00D6364A"/>
    <w:rsid w:val="00D93A50"/>
    <w:rsid w:val="00DB3E5B"/>
    <w:rsid w:val="00DC1E3F"/>
    <w:rsid w:val="00DC51F7"/>
    <w:rsid w:val="00DD1AAD"/>
    <w:rsid w:val="00DD2FD4"/>
    <w:rsid w:val="00DE26DE"/>
    <w:rsid w:val="00DE45EC"/>
    <w:rsid w:val="00DF2A73"/>
    <w:rsid w:val="00E07857"/>
    <w:rsid w:val="00E140C9"/>
    <w:rsid w:val="00E4027F"/>
    <w:rsid w:val="00E47E03"/>
    <w:rsid w:val="00E641DC"/>
    <w:rsid w:val="00EE1C97"/>
    <w:rsid w:val="00EF61B5"/>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9A7CAD4-99BE-F34F-A0B4-96787886C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09</Words>
  <Characters>9175</Characters>
  <Application>Microsoft Office Word</Application>
  <DocSecurity>0</DocSecurity>
  <Lines>76</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2</cp:revision>
  <dcterms:created xsi:type="dcterms:W3CDTF">2018-09-07T22:34:00Z</dcterms:created>
  <dcterms:modified xsi:type="dcterms:W3CDTF">2018-09-07T22:34:00Z</dcterms:modified>
</cp:coreProperties>
</file>